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ote</w:t>
      </w:r>
      <w:r>
        <w:t xml:space="preserve"> </w:t>
      </w:r>
      <w:r>
        <w:t xml:space="preserve">d’Ivoir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ote d’Ivoire received a score of 62.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ote d’Ivoire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te d’Ivoire received a score of</w:t>
      </w:r>
      <w:r>
        <w:t xml:space="preserve"> </w:t>
      </w:r>
      <w:r>
        <w:rPr>
          <w:bCs/>
          <w:b/>
        </w:rPr>
        <w:t xml:space="preserve">57.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ote d’Ivoire received a score of 79.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ote d’Ivoire received a score of 29.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ote d’Ivoire received a score of 6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ote d’Ivoire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ote d’Ivoir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ote d’Ivoire received a score of 0.2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ote d’Ivoir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ote d’Ivoire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ote d’Ivoire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ote d’Ivoire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ote d’Ivoire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ote d’Ivoire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ote d’Ivoire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ote d’Ivoire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ote d’Ivoire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Cote%20d'Ivoir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Cote%20d'Ivoir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Cote%20d'Ivoir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Cote%20d'Ivoir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Cote%20d'Ivoir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Cote%20d'Ivoir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Cote%20d'Ivoir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Cote%20d'Ivoir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Cote%20d'Ivoir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Cote%20d'Ivoir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Cote%20d'Ivoir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Cote%20d'Ivoir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Cote%20d'Ivoir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Cote%20d'Ivoir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Cote%20d'Ivoir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Cote%20d'Ivoir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Cote%20d'Ivoir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2014,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92, 1993, 1995, 1998, 2002, 2008, 2015,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3, 2016,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7</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34:00Z</dcterms:created>
  <dcterms:modified xsi:type="dcterms:W3CDTF">2024-01-16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ote d’Ivoire Country Report</vt:lpwstr>
  </property>
</Properties>
</file>